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B0ED5C" w14:textId="33128AF9" w:rsidR="001C6BA1" w:rsidRDefault="001518B5" w:rsidP="00474212">
      <w:pPr>
        <w:jc w:val="right"/>
      </w:pPr>
      <w:r>
        <w:rPr>
          <w:noProof/>
        </w:rPr>
        <w:drawing>
          <wp:anchor distT="0" distB="0" distL="114300" distR="114300" simplePos="0" relativeHeight="251709440" behindDoc="1" locked="0" layoutInCell="1" allowOverlap="1" wp14:anchorId="696A48FF" wp14:editId="10963913">
            <wp:simplePos x="0" y="0"/>
            <wp:positionH relativeFrom="column">
              <wp:posOffset>4782185</wp:posOffset>
            </wp:positionH>
            <wp:positionV relativeFrom="paragraph">
              <wp:posOffset>362857</wp:posOffset>
            </wp:positionV>
            <wp:extent cx="1915795" cy="1087755"/>
            <wp:effectExtent l="0" t="0" r="1905" b="4445"/>
            <wp:wrapTight wrapText="bothSides">
              <wp:wrapPolygon edited="0">
                <wp:start x="0" y="0"/>
                <wp:lineTo x="0" y="21436"/>
                <wp:lineTo x="21478" y="21436"/>
                <wp:lineTo x="2147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79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7BB19F" wp14:editId="1FBAE2BF">
                <wp:simplePos x="0" y="0"/>
                <wp:positionH relativeFrom="column">
                  <wp:posOffset>2695433</wp:posOffset>
                </wp:positionH>
                <wp:positionV relativeFrom="paragraph">
                  <wp:posOffset>2190466</wp:posOffset>
                </wp:positionV>
                <wp:extent cx="4257675" cy="599440"/>
                <wp:effectExtent l="0" t="0" r="9525" b="101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7675" cy="5994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18440E" id="Rectangle 10" o:spid="_x0000_s1026" style="position:absolute;margin-left:212.25pt;margin-top:172.5pt;width:335.25pt;height:47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77940A" wp14:editId="121041AE">
                <wp:simplePos x="0" y="0"/>
                <wp:positionH relativeFrom="column">
                  <wp:posOffset>2722728</wp:posOffset>
                </wp:positionH>
                <wp:positionV relativeFrom="paragraph">
                  <wp:posOffset>8823278</wp:posOffset>
                </wp:positionV>
                <wp:extent cx="4243383" cy="586105"/>
                <wp:effectExtent l="0" t="0" r="11430" b="1079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43383" cy="586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B91180" id="Rectangle 20" o:spid="_x0000_s1026" style="position:absolute;margin-left:214.4pt;margin-top:694.75pt;width:334.1pt;height:46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EDF6706" wp14:editId="02981AA9">
                <wp:simplePos x="0" y="0"/>
                <wp:positionH relativeFrom="column">
                  <wp:posOffset>2722728</wp:posOffset>
                </wp:positionH>
                <wp:positionV relativeFrom="paragraph">
                  <wp:posOffset>9464722</wp:posOffset>
                </wp:positionV>
                <wp:extent cx="4230029" cy="586105"/>
                <wp:effectExtent l="0" t="0" r="12065" b="1079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0029" cy="586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54B828" id="Rectangle 21" o:spid="_x0000_s1026" style="position:absolute;margin-left:214.4pt;margin-top:745.25pt;width:333.05pt;height:46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803A70D" wp14:editId="7EC06AA9">
                <wp:simplePos x="0" y="0"/>
                <wp:positionH relativeFrom="column">
                  <wp:posOffset>2722728</wp:posOffset>
                </wp:positionH>
                <wp:positionV relativeFrom="paragraph">
                  <wp:posOffset>8181833</wp:posOffset>
                </wp:positionV>
                <wp:extent cx="4244009" cy="586105"/>
                <wp:effectExtent l="0" t="0" r="10795" b="1079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44009" cy="586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01B8C" id="Rectangle 19" o:spid="_x0000_s1026" style="position:absolute;margin-left:214.4pt;margin-top:644.25pt;width:334.15pt;height:46.1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1BF879" wp14:editId="136FF73D">
                <wp:simplePos x="0" y="0"/>
                <wp:positionH relativeFrom="column">
                  <wp:posOffset>2695434</wp:posOffset>
                </wp:positionH>
                <wp:positionV relativeFrom="paragraph">
                  <wp:posOffset>4210334</wp:posOffset>
                </wp:positionV>
                <wp:extent cx="4271000" cy="586105"/>
                <wp:effectExtent l="0" t="0" r="9525" b="107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1000" cy="586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11DB5C" id="Rectangle 13" o:spid="_x0000_s1026" style="position:absolute;margin-left:212.25pt;margin-top:331.5pt;width:336.3pt;height:46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E16D697" wp14:editId="60472B9A">
                <wp:simplePos x="0" y="0"/>
                <wp:positionH relativeFrom="column">
                  <wp:posOffset>2709081</wp:posOffset>
                </wp:positionH>
                <wp:positionV relativeFrom="paragraph">
                  <wp:posOffset>4851779</wp:posOffset>
                </wp:positionV>
                <wp:extent cx="4270687" cy="586105"/>
                <wp:effectExtent l="0" t="0" r="9525" b="1079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0687" cy="586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EEFD61" id="Rectangle 14" o:spid="_x0000_s1026" style="position:absolute;margin-left:213.3pt;margin-top:382.05pt;width:336.25pt;height:46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71945AE" wp14:editId="3C80DEA0">
                <wp:simplePos x="0" y="0"/>
                <wp:positionH relativeFrom="column">
                  <wp:posOffset>2695433</wp:posOffset>
                </wp:positionH>
                <wp:positionV relativeFrom="paragraph">
                  <wp:posOffset>3500651</wp:posOffset>
                </wp:positionV>
                <wp:extent cx="4284658" cy="586105"/>
                <wp:effectExtent l="0" t="0" r="8255" b="107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4658" cy="586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96E57" id="Rectangle 12" o:spid="_x0000_s1026" style="position:absolute;margin-left:212.25pt;margin-top:275.65pt;width:337.35pt;height:46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3379463" wp14:editId="5E697E5C">
                <wp:simplePos x="0" y="0"/>
                <wp:positionH relativeFrom="column">
                  <wp:posOffset>2681786</wp:posOffset>
                </wp:positionH>
                <wp:positionV relativeFrom="paragraph">
                  <wp:posOffset>2859206</wp:posOffset>
                </wp:positionV>
                <wp:extent cx="4284648" cy="586105"/>
                <wp:effectExtent l="0" t="0" r="8255" b="1079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4648" cy="586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E7ADCE" id="Rectangle 11" o:spid="_x0000_s1026" style="position:absolute;margin-left:211.15pt;margin-top:225.15pt;width:337.35pt;height:46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DB5353B" wp14:editId="1E397832">
                <wp:simplePos x="0" y="0"/>
                <wp:positionH relativeFrom="column">
                  <wp:posOffset>2709082</wp:posOffset>
                </wp:positionH>
                <wp:positionV relativeFrom="paragraph">
                  <wp:posOffset>5493224</wp:posOffset>
                </wp:positionV>
                <wp:extent cx="4284326" cy="586105"/>
                <wp:effectExtent l="0" t="0" r="8890" b="107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4326" cy="586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D84DC" id="Rectangle 15" o:spid="_x0000_s1026" style="position:absolute;margin-left:213.3pt;margin-top:432.55pt;width:337.35pt;height:46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32B777" wp14:editId="2790A460">
                <wp:simplePos x="0" y="0"/>
                <wp:positionH relativeFrom="column">
                  <wp:posOffset>-388961</wp:posOffset>
                </wp:positionH>
                <wp:positionV relativeFrom="paragraph">
                  <wp:posOffset>2176818</wp:posOffset>
                </wp:positionV>
                <wp:extent cx="3029803" cy="1964690"/>
                <wp:effectExtent l="12700" t="12700" r="18415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9803" cy="1964690"/>
                        </a:xfrm>
                        <a:prstGeom prst="rect">
                          <a:avLst/>
                        </a:prstGeom>
                        <a:ln w="28575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C0075" id="Rectangle 3" o:spid="_x0000_s1026" style="position:absolute;margin-left:-30.65pt;margin-top:171.4pt;width:238.55pt;height:154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" fillcolor="white [3201]" strokecolor="#00b0f0" strokeweight="2.25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D45CAA" wp14:editId="778B56A9">
                <wp:simplePos x="0" y="0"/>
                <wp:positionH relativeFrom="column">
                  <wp:posOffset>-388924</wp:posOffset>
                </wp:positionH>
                <wp:positionV relativeFrom="paragraph">
                  <wp:posOffset>4196392</wp:posOffset>
                </wp:positionV>
                <wp:extent cx="3043451" cy="1950720"/>
                <wp:effectExtent l="12700" t="12700" r="17780" b="1778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451" cy="1950720"/>
                        </a:xfrm>
                        <a:prstGeom prst="rect">
                          <a:avLst/>
                        </a:prstGeom>
                        <a:ln w="28575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5DCEE0" id="Rectangle 6" o:spid="_x0000_s1026" style="position:absolute;margin-left:-30.6pt;margin-top:330.4pt;width:239.65pt;height:15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" fillcolor="white [3201]" strokecolor="#00b0f0" strokeweight="2.25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37B9475" wp14:editId="4CC09B0E">
                <wp:simplePos x="0" y="0"/>
                <wp:positionH relativeFrom="column">
                  <wp:posOffset>2722729</wp:posOffset>
                </wp:positionH>
                <wp:positionV relativeFrom="paragraph">
                  <wp:posOffset>7472149</wp:posOffset>
                </wp:positionV>
                <wp:extent cx="4257656" cy="586105"/>
                <wp:effectExtent l="0" t="0" r="10160" b="1079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7656" cy="586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14754E" id="Rectangle 18" o:spid="_x0000_s1026" style="position:absolute;margin-left:214.4pt;margin-top:588.35pt;width:335.25pt;height:46.1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A7F60B7" wp14:editId="01D8DC29">
                <wp:simplePos x="0" y="0"/>
                <wp:positionH relativeFrom="column">
                  <wp:posOffset>2722729</wp:posOffset>
                </wp:positionH>
                <wp:positionV relativeFrom="paragraph">
                  <wp:posOffset>6844352</wp:posOffset>
                </wp:positionV>
                <wp:extent cx="4257334" cy="586105"/>
                <wp:effectExtent l="0" t="0" r="10160" b="1079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7334" cy="586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B2AF6D" id="Rectangle 17" o:spid="_x0000_s1026" style="position:absolute;margin-left:214.4pt;margin-top:538.95pt;width:335.2pt;height:46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63E204B" wp14:editId="65844717">
                <wp:simplePos x="0" y="0"/>
                <wp:positionH relativeFrom="column">
                  <wp:posOffset>2709081</wp:posOffset>
                </wp:positionH>
                <wp:positionV relativeFrom="paragraph">
                  <wp:posOffset>6202907</wp:posOffset>
                </wp:positionV>
                <wp:extent cx="4257646" cy="586105"/>
                <wp:effectExtent l="0" t="0" r="10160" b="1079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7646" cy="586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DEEB00" id="Rectangle 16" o:spid="_x0000_s1026" style="position:absolute;margin-left:213.3pt;margin-top:488.4pt;width:335.25pt;height:46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" fillcolor="white [3201]" strokecolor="black [3213]" strokeweight="1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5D761C" wp14:editId="076C0570">
                <wp:simplePos x="0" y="0"/>
                <wp:positionH relativeFrom="column">
                  <wp:posOffset>-388610</wp:posOffset>
                </wp:positionH>
                <wp:positionV relativeFrom="paragraph">
                  <wp:posOffset>8167673</wp:posOffset>
                </wp:positionV>
                <wp:extent cx="3057099" cy="1882775"/>
                <wp:effectExtent l="12700" t="12700" r="16510" b="95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7099" cy="1882775"/>
                        </a:xfrm>
                        <a:prstGeom prst="rect">
                          <a:avLst/>
                        </a:prstGeom>
                        <a:ln w="28575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1699A9" id="Rectangle 8" o:spid="_x0000_s1026" style="position:absolute;margin-left:-30.6pt;margin-top:643.1pt;width:240.7pt;height:14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" fillcolor="white [3201]" strokecolor="#00b0f0" strokeweight="2.25pt"/>
            </w:pict>
          </mc:Fallback>
        </mc:AlternateContent>
      </w:r>
      <w:r w:rsidR="00145E6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7B7552" wp14:editId="186D8115">
                <wp:simplePos x="0" y="0"/>
                <wp:positionH relativeFrom="column">
                  <wp:posOffset>-374954</wp:posOffset>
                </wp:positionH>
                <wp:positionV relativeFrom="paragraph">
                  <wp:posOffset>6188710</wp:posOffset>
                </wp:positionV>
                <wp:extent cx="3043451" cy="1882775"/>
                <wp:effectExtent l="12700" t="12700" r="1778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451" cy="1882775"/>
                        </a:xfrm>
                        <a:prstGeom prst="rect">
                          <a:avLst/>
                        </a:prstGeom>
                        <a:ln w="28575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5545DE" id="Rectangle 7" o:spid="_x0000_s1026" style="position:absolute;margin-left:-29.5pt;margin-top:487.3pt;width:239.65pt;height:148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" fillcolor="white [3201]" strokecolor="#00b0f0" strokeweight="2.25pt"/>
            </w:pict>
          </mc:Fallback>
        </mc:AlternateContent>
      </w:r>
      <w:r w:rsidR="00A17C1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8EE551" wp14:editId="11006138">
                <wp:simplePos x="0" y="0"/>
                <wp:positionH relativeFrom="column">
                  <wp:posOffset>-211540</wp:posOffset>
                </wp:positionH>
                <wp:positionV relativeFrom="paragraph">
                  <wp:posOffset>-238836</wp:posOffset>
                </wp:positionV>
                <wp:extent cx="6933063" cy="2333767"/>
                <wp:effectExtent l="0" t="0" r="1270" b="31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3063" cy="23337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33D4FE" w14:textId="77777777" w:rsidR="006C0A9B" w:rsidRPr="00A17C11" w:rsidRDefault="006C0A9B" w:rsidP="006C0A9B">
                            <w:pPr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  <w:r w:rsidRPr="00A17C11">
                              <w:rPr>
                                <w:b/>
                                <w:sz w:val="40"/>
                              </w:rPr>
                              <w:t>STAGE 2 – ACTIVITY SHEET</w:t>
                            </w:r>
                          </w:p>
                          <w:p w14:paraId="427EF502" w14:textId="77777777" w:rsidR="006C0A9B" w:rsidRPr="00A17C11" w:rsidRDefault="00474212" w:rsidP="006C0A9B">
                            <w:pPr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A17C11">
                              <w:rPr>
                                <w:sz w:val="32"/>
                              </w:rPr>
                              <w:t>‘</w:t>
                            </w:r>
                            <w:r w:rsidR="006C0A9B" w:rsidRPr="00A17C11">
                              <w:rPr>
                                <w:sz w:val="30"/>
                                <w:szCs w:val="30"/>
                              </w:rPr>
                              <w:t>FIRST CONTACTS</w:t>
                            </w:r>
                            <w:r w:rsidRPr="00A17C11">
                              <w:rPr>
                                <w:sz w:val="30"/>
                                <w:szCs w:val="30"/>
                              </w:rPr>
                              <w:t>’</w:t>
                            </w:r>
                          </w:p>
                          <w:p w14:paraId="1B8A1450" w14:textId="77777777" w:rsidR="006C0A9B" w:rsidRPr="00A17C11" w:rsidRDefault="006C0A9B" w:rsidP="006C0A9B">
                            <w:pPr>
                              <w:spacing w:line="276" w:lineRule="auto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A17C11">
                              <w:rPr>
                                <w:b/>
                                <w:sz w:val="26"/>
                                <w:szCs w:val="26"/>
                              </w:rPr>
                              <w:t>CHOOSE 4 OBJECTS FROM THE TOUR OF HAMBLEDON COTTAGE</w:t>
                            </w:r>
                          </w:p>
                          <w:p w14:paraId="1B39F896" w14:textId="77777777" w:rsidR="006C0A9B" w:rsidRPr="00A17C11" w:rsidRDefault="006C0A9B" w:rsidP="006C0A9B">
                            <w:pPr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 w:rsidRPr="00A17C11">
                              <w:rPr>
                                <w:sz w:val="26"/>
                                <w:szCs w:val="26"/>
                              </w:rPr>
                              <w:t>- TWO THAT REPRESENT THE BURRAMATTAGAL PEOPLE AND</w:t>
                            </w:r>
                          </w:p>
                          <w:p w14:paraId="1A025CD3" w14:textId="77777777" w:rsidR="006C0A9B" w:rsidRPr="00A17C11" w:rsidRDefault="006C0A9B" w:rsidP="006C0A9B">
                            <w:pPr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 w:rsidRPr="00A17C11">
                              <w:rPr>
                                <w:sz w:val="26"/>
                                <w:szCs w:val="26"/>
                              </w:rPr>
                              <w:t>-  TWO REPRESENTING THE EUROPEAN SETTLERS</w:t>
                            </w:r>
                          </w:p>
                          <w:p w14:paraId="67AFC552" w14:textId="77777777" w:rsidR="006C0A9B" w:rsidRPr="00A17C11" w:rsidRDefault="006C0A9B" w:rsidP="006C0A9B">
                            <w:pPr>
                              <w:spacing w:line="276" w:lineRule="auto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A17C11">
                              <w:rPr>
                                <w:b/>
                                <w:sz w:val="26"/>
                                <w:szCs w:val="26"/>
                              </w:rPr>
                              <w:t>ONCE THEY HAVE BEEN DRAWN, WRITE</w:t>
                            </w:r>
                            <w:r w:rsidR="00474212" w:rsidRPr="00A17C1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; </w:t>
                            </w:r>
                            <w:r w:rsidRPr="00A17C1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5D31BD3E" w14:textId="77777777" w:rsidR="006C0A9B" w:rsidRPr="00A17C11" w:rsidRDefault="006C0A9B" w:rsidP="006C0A9B">
                            <w:pPr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 w:rsidRPr="00A17C11">
                              <w:rPr>
                                <w:sz w:val="26"/>
                                <w:szCs w:val="26"/>
                              </w:rPr>
                              <w:t>- WHAT THE OBJECT IS.</w:t>
                            </w:r>
                          </w:p>
                          <w:p w14:paraId="5835E749" w14:textId="77777777" w:rsidR="006C0A9B" w:rsidRPr="00A17C11" w:rsidRDefault="006C0A9B" w:rsidP="006C0A9B">
                            <w:pPr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 w:rsidRPr="00A17C11">
                              <w:rPr>
                                <w:sz w:val="26"/>
                                <w:szCs w:val="26"/>
                              </w:rPr>
                              <w:t>- WHAT THE OBJECT IS USED FOR.</w:t>
                            </w:r>
                          </w:p>
                          <w:p w14:paraId="26F6CDB6" w14:textId="77777777" w:rsidR="006C0A9B" w:rsidRPr="00A17C11" w:rsidRDefault="006C0A9B" w:rsidP="006C0A9B">
                            <w:pPr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 w:rsidRPr="00A17C11">
                              <w:rPr>
                                <w:sz w:val="26"/>
                                <w:szCs w:val="26"/>
                              </w:rPr>
                              <w:t>- AND WHAT OBJECT YOU WOULD USE NOW IN YOUR HOUSE INSTEAD.</w:t>
                            </w:r>
                          </w:p>
                          <w:p w14:paraId="653E9210" w14:textId="77777777" w:rsidR="00474212" w:rsidRDefault="00474212" w:rsidP="006C0A9B">
                            <w:pPr>
                              <w:spacing w:line="276" w:lineRule="auto"/>
                              <w:rPr>
                                <w:sz w:val="28"/>
                                <w:szCs w:val="20"/>
                              </w:rPr>
                            </w:pPr>
                          </w:p>
                          <w:p w14:paraId="2C764C93" w14:textId="77777777" w:rsidR="00474212" w:rsidRPr="00474212" w:rsidRDefault="00474212" w:rsidP="006C0A9B">
                            <w:pPr>
                              <w:spacing w:line="276" w:lineRule="auto"/>
                              <w:rPr>
                                <w:sz w:val="28"/>
                                <w:szCs w:val="20"/>
                              </w:rPr>
                            </w:pPr>
                          </w:p>
                          <w:p w14:paraId="5164784C" w14:textId="77777777" w:rsidR="006C0A9B" w:rsidRPr="006C0A9B" w:rsidRDefault="006C0A9B" w:rsidP="006C0A9B">
                            <w:pPr>
                              <w:spacing w:line="276" w:lineRule="auto"/>
                              <w:jc w:val="center"/>
                              <w:rPr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8EE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65pt;margin-top:-18.8pt;width:545.9pt;height:18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" fillcolor="white [3201]" stroked="f" strokeweight=".5pt">
                <v:textbox>
                  <w:txbxContent>
                    <w:p w14:paraId="3F33D4FE" w14:textId="77777777" w:rsidR="006C0A9B" w:rsidRPr="00A17C11" w:rsidRDefault="006C0A9B" w:rsidP="006C0A9B">
                      <w:pPr>
                        <w:jc w:val="center"/>
                        <w:rPr>
                          <w:b/>
                          <w:sz w:val="40"/>
                        </w:rPr>
                      </w:pPr>
                      <w:r w:rsidRPr="00A17C11">
                        <w:rPr>
                          <w:b/>
                          <w:sz w:val="40"/>
                        </w:rPr>
                        <w:t>STAGE 2 – ACTIVITY SHEET</w:t>
                      </w:r>
                    </w:p>
                    <w:p w14:paraId="427EF502" w14:textId="77777777" w:rsidR="006C0A9B" w:rsidRPr="00A17C11" w:rsidRDefault="00474212" w:rsidP="006C0A9B">
                      <w:pPr>
                        <w:jc w:val="center"/>
                        <w:rPr>
                          <w:sz w:val="30"/>
                          <w:szCs w:val="30"/>
                        </w:rPr>
                      </w:pPr>
                      <w:r w:rsidRPr="00A17C11">
                        <w:rPr>
                          <w:sz w:val="32"/>
                        </w:rPr>
                        <w:t>‘</w:t>
                      </w:r>
                      <w:r w:rsidR="006C0A9B" w:rsidRPr="00A17C11">
                        <w:rPr>
                          <w:sz w:val="30"/>
                          <w:szCs w:val="30"/>
                        </w:rPr>
                        <w:t>FIRST CONTACTS</w:t>
                      </w:r>
                      <w:r w:rsidRPr="00A17C11">
                        <w:rPr>
                          <w:sz w:val="30"/>
                          <w:szCs w:val="30"/>
                        </w:rPr>
                        <w:t>’</w:t>
                      </w:r>
                    </w:p>
                    <w:p w14:paraId="1B8A1450" w14:textId="77777777" w:rsidR="006C0A9B" w:rsidRPr="00A17C11" w:rsidRDefault="006C0A9B" w:rsidP="006C0A9B">
                      <w:pPr>
                        <w:spacing w:line="276" w:lineRule="auto"/>
                        <w:rPr>
                          <w:b/>
                          <w:sz w:val="26"/>
                          <w:szCs w:val="26"/>
                        </w:rPr>
                      </w:pPr>
                      <w:r w:rsidRPr="00A17C11">
                        <w:rPr>
                          <w:b/>
                          <w:sz w:val="26"/>
                          <w:szCs w:val="26"/>
                        </w:rPr>
                        <w:t>CHOOSE 4 OBJECTS FROM THE TOUR OF HAMBLEDON COTTAGE</w:t>
                      </w:r>
                    </w:p>
                    <w:p w14:paraId="1B39F896" w14:textId="77777777" w:rsidR="006C0A9B" w:rsidRPr="00A17C11" w:rsidRDefault="006C0A9B" w:rsidP="006C0A9B">
                      <w:pPr>
                        <w:spacing w:line="276" w:lineRule="auto"/>
                        <w:rPr>
                          <w:sz w:val="26"/>
                          <w:szCs w:val="26"/>
                        </w:rPr>
                      </w:pPr>
                      <w:r w:rsidRPr="00A17C11">
                        <w:rPr>
                          <w:sz w:val="26"/>
                          <w:szCs w:val="26"/>
                        </w:rPr>
                        <w:t>- TWO THAT REPRESENT THE BURRAMATTAGAL PEOPLE AND</w:t>
                      </w:r>
                    </w:p>
                    <w:p w14:paraId="1A025CD3" w14:textId="77777777" w:rsidR="006C0A9B" w:rsidRPr="00A17C11" w:rsidRDefault="006C0A9B" w:rsidP="006C0A9B">
                      <w:pPr>
                        <w:spacing w:line="276" w:lineRule="auto"/>
                        <w:rPr>
                          <w:sz w:val="26"/>
                          <w:szCs w:val="26"/>
                        </w:rPr>
                      </w:pPr>
                      <w:r w:rsidRPr="00A17C11">
                        <w:rPr>
                          <w:sz w:val="26"/>
                          <w:szCs w:val="26"/>
                        </w:rPr>
                        <w:t>-  TWO REPRESENTING THE EUROPEAN SETTLERS</w:t>
                      </w:r>
                    </w:p>
                    <w:p w14:paraId="67AFC552" w14:textId="77777777" w:rsidR="006C0A9B" w:rsidRPr="00A17C11" w:rsidRDefault="006C0A9B" w:rsidP="006C0A9B">
                      <w:pPr>
                        <w:spacing w:line="276" w:lineRule="auto"/>
                        <w:rPr>
                          <w:b/>
                          <w:sz w:val="26"/>
                          <w:szCs w:val="26"/>
                        </w:rPr>
                      </w:pPr>
                      <w:r w:rsidRPr="00A17C11">
                        <w:rPr>
                          <w:b/>
                          <w:sz w:val="26"/>
                          <w:szCs w:val="26"/>
                        </w:rPr>
                        <w:t>ONCE THEY HAVE BEEN DRAWN, WRITE</w:t>
                      </w:r>
                      <w:r w:rsidR="00474212" w:rsidRPr="00A17C11">
                        <w:rPr>
                          <w:b/>
                          <w:sz w:val="26"/>
                          <w:szCs w:val="26"/>
                        </w:rPr>
                        <w:t xml:space="preserve">; </w:t>
                      </w:r>
                      <w:r w:rsidRPr="00A17C1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</w:p>
                    <w:p w14:paraId="5D31BD3E" w14:textId="77777777" w:rsidR="006C0A9B" w:rsidRPr="00A17C11" w:rsidRDefault="006C0A9B" w:rsidP="006C0A9B">
                      <w:pPr>
                        <w:spacing w:line="276" w:lineRule="auto"/>
                        <w:rPr>
                          <w:sz w:val="26"/>
                          <w:szCs w:val="26"/>
                        </w:rPr>
                      </w:pPr>
                      <w:r w:rsidRPr="00A17C11">
                        <w:rPr>
                          <w:sz w:val="26"/>
                          <w:szCs w:val="26"/>
                        </w:rPr>
                        <w:t>- WHAT THE OBJECT IS.</w:t>
                      </w:r>
                    </w:p>
                    <w:p w14:paraId="5835E749" w14:textId="77777777" w:rsidR="006C0A9B" w:rsidRPr="00A17C11" w:rsidRDefault="006C0A9B" w:rsidP="006C0A9B">
                      <w:pPr>
                        <w:spacing w:line="276" w:lineRule="auto"/>
                        <w:rPr>
                          <w:sz w:val="26"/>
                          <w:szCs w:val="26"/>
                        </w:rPr>
                      </w:pPr>
                      <w:r w:rsidRPr="00A17C11">
                        <w:rPr>
                          <w:sz w:val="26"/>
                          <w:szCs w:val="26"/>
                        </w:rPr>
                        <w:t>- WHAT THE OBJECT IS USED FOR.</w:t>
                      </w:r>
                    </w:p>
                    <w:p w14:paraId="26F6CDB6" w14:textId="77777777" w:rsidR="006C0A9B" w:rsidRPr="00A17C11" w:rsidRDefault="006C0A9B" w:rsidP="006C0A9B">
                      <w:pPr>
                        <w:spacing w:line="276" w:lineRule="auto"/>
                        <w:rPr>
                          <w:sz w:val="26"/>
                          <w:szCs w:val="26"/>
                        </w:rPr>
                      </w:pPr>
                      <w:r w:rsidRPr="00A17C11">
                        <w:rPr>
                          <w:sz w:val="26"/>
                          <w:szCs w:val="26"/>
                        </w:rPr>
                        <w:t>- AND WHAT OBJECT YOU WOULD USE NOW IN YOUR HOUSE INSTEAD.</w:t>
                      </w:r>
                    </w:p>
                    <w:p w14:paraId="653E9210" w14:textId="77777777" w:rsidR="00474212" w:rsidRDefault="00474212" w:rsidP="006C0A9B">
                      <w:pPr>
                        <w:spacing w:line="276" w:lineRule="auto"/>
                        <w:rPr>
                          <w:sz w:val="28"/>
                          <w:szCs w:val="20"/>
                        </w:rPr>
                      </w:pPr>
                    </w:p>
                    <w:p w14:paraId="2C764C93" w14:textId="77777777" w:rsidR="00474212" w:rsidRPr="00474212" w:rsidRDefault="00474212" w:rsidP="006C0A9B">
                      <w:pPr>
                        <w:spacing w:line="276" w:lineRule="auto"/>
                        <w:rPr>
                          <w:sz w:val="28"/>
                          <w:szCs w:val="20"/>
                        </w:rPr>
                      </w:pPr>
                    </w:p>
                    <w:p w14:paraId="5164784C" w14:textId="77777777" w:rsidR="006C0A9B" w:rsidRPr="006C0A9B" w:rsidRDefault="006C0A9B" w:rsidP="006C0A9B">
                      <w:pPr>
                        <w:spacing w:line="276" w:lineRule="auto"/>
                        <w:jc w:val="center"/>
                        <w:rPr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7C11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69E6082" wp14:editId="14E939CA">
                <wp:simplePos x="0" y="0"/>
                <wp:positionH relativeFrom="column">
                  <wp:posOffset>-457124</wp:posOffset>
                </wp:positionH>
                <wp:positionV relativeFrom="paragraph">
                  <wp:posOffset>10092160</wp:posOffset>
                </wp:positionV>
                <wp:extent cx="7451289" cy="13648"/>
                <wp:effectExtent l="0" t="12700" r="29210" b="3746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51289" cy="13648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CB3925" id="Straight Connector 31" o:spid="_x0000_s1026" style="position:absolute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6pt,794.65pt" to="550.7pt,79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" strokecolor="black [3200]" strokeweight="3pt">
                <v:stroke joinstyle="miter"/>
              </v:line>
            </w:pict>
          </mc:Fallback>
        </mc:AlternateContent>
      </w:r>
      <w:r w:rsidR="00A17C11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25AB6B3" wp14:editId="7D1FD354">
                <wp:simplePos x="0" y="0"/>
                <wp:positionH relativeFrom="column">
                  <wp:posOffset>-456319</wp:posOffset>
                </wp:positionH>
                <wp:positionV relativeFrom="paragraph">
                  <wp:posOffset>2135505</wp:posOffset>
                </wp:positionV>
                <wp:extent cx="7451289" cy="13648"/>
                <wp:effectExtent l="0" t="12700" r="29210" b="3746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51289" cy="13648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66479B" id="Straight Connector 30" o:spid="_x0000_s1026" style="position:absolute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95pt,168.15pt" to="550.75pt,16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" strokecolor="black [3200]" strokeweight="3pt">
                <v:stroke joinstyle="miter"/>
              </v:line>
            </w:pict>
          </mc:Fallback>
        </mc:AlternateContent>
      </w:r>
      <w:r w:rsidR="00A17C1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8FB49B5" wp14:editId="6B4778E5">
                <wp:simplePos x="0" y="0"/>
                <wp:positionH relativeFrom="column">
                  <wp:posOffset>-279428</wp:posOffset>
                </wp:positionH>
                <wp:positionV relativeFrom="paragraph">
                  <wp:posOffset>8222264</wp:posOffset>
                </wp:positionV>
                <wp:extent cx="2238232" cy="286603"/>
                <wp:effectExtent l="0" t="0" r="0" b="571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232" cy="2866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4C5BC6" w14:textId="77777777" w:rsidR="00A17C11" w:rsidRDefault="00A17C11" w:rsidP="00A17C11">
                            <w:r>
                              <w:t xml:space="preserve">OBJECT 4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FB49B5" id="Text Box 29" o:spid="_x0000_s1027" type="#_x0000_t202" style="position:absolute;left:0;text-align:left;margin-left:-22pt;margin-top:647.4pt;width:176.25pt;height:22.5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" fillcolor="white [3201]" stroked="f" strokeweight=".5pt">
                <v:textbox>
                  <w:txbxContent>
                    <w:p w14:paraId="274C5BC6" w14:textId="77777777" w:rsidR="00A17C11" w:rsidRDefault="00A17C11" w:rsidP="00A17C11">
                      <w:r>
                        <w:t xml:space="preserve">OBJECT 4 </w:t>
                      </w:r>
                    </w:p>
                  </w:txbxContent>
                </v:textbox>
              </v:shape>
            </w:pict>
          </mc:Fallback>
        </mc:AlternateContent>
      </w:r>
      <w:r w:rsidR="00A17C1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FF5E8B8" wp14:editId="07EDBAAE">
                <wp:simplePos x="0" y="0"/>
                <wp:positionH relativeFrom="column">
                  <wp:posOffset>-252123</wp:posOffset>
                </wp:positionH>
                <wp:positionV relativeFrom="paragraph">
                  <wp:posOffset>6229654</wp:posOffset>
                </wp:positionV>
                <wp:extent cx="2238232" cy="286603"/>
                <wp:effectExtent l="0" t="0" r="0" b="571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232" cy="2866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0AF9F6" w14:textId="77777777" w:rsidR="00A17C11" w:rsidRDefault="00A17C11" w:rsidP="00A17C11">
                            <w:r>
                              <w:t xml:space="preserve">OBJECT 3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F5E8B8" id="Text Box 28" o:spid="_x0000_s1028" type="#_x0000_t202" style="position:absolute;left:0;text-align:left;margin-left:-19.85pt;margin-top:490.5pt;width:176.25pt;height:22.5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" fillcolor="white [3201]" stroked="f" strokeweight=".5pt">
                <v:textbox>
                  <w:txbxContent>
                    <w:p w14:paraId="630AF9F6" w14:textId="77777777" w:rsidR="00A17C11" w:rsidRDefault="00A17C11" w:rsidP="00A17C11">
                      <w:r>
                        <w:t xml:space="preserve">OBJECT 3 </w:t>
                      </w:r>
                    </w:p>
                  </w:txbxContent>
                </v:textbox>
              </v:shape>
            </w:pict>
          </mc:Fallback>
        </mc:AlternateContent>
      </w:r>
      <w:r w:rsidR="00A17C11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61F64E6" wp14:editId="3D6EB488">
                <wp:simplePos x="0" y="0"/>
                <wp:positionH relativeFrom="column">
                  <wp:posOffset>-293389</wp:posOffset>
                </wp:positionH>
                <wp:positionV relativeFrom="paragraph">
                  <wp:posOffset>4237336</wp:posOffset>
                </wp:positionV>
                <wp:extent cx="2238232" cy="286603"/>
                <wp:effectExtent l="0" t="0" r="0" b="571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232" cy="2866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42191C" w14:textId="77777777" w:rsidR="00A17C11" w:rsidRDefault="00A17C11" w:rsidP="00A17C11">
                            <w:r>
                              <w:t xml:space="preserve">OBJECT 2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1F64E6" id="Text Box 27" o:spid="_x0000_s1029" type="#_x0000_t202" style="position:absolute;left:0;text-align:left;margin-left:-23.1pt;margin-top:333.65pt;width:176.25pt;height:22.5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" fillcolor="white [3201]" stroked="f" strokeweight=".5pt">
                <v:textbox>
                  <w:txbxContent>
                    <w:p w14:paraId="0242191C" w14:textId="77777777" w:rsidR="00A17C11" w:rsidRDefault="00A17C11" w:rsidP="00A17C11">
                      <w:r>
                        <w:t xml:space="preserve">OBJECT 2 </w:t>
                      </w:r>
                    </w:p>
                  </w:txbxContent>
                </v:textbox>
              </v:shape>
            </w:pict>
          </mc:Fallback>
        </mc:AlternateContent>
      </w:r>
      <w:r w:rsidR="00A17C1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B108B3D" wp14:editId="24BA8817">
                <wp:simplePos x="0" y="0"/>
                <wp:positionH relativeFrom="column">
                  <wp:posOffset>-320722</wp:posOffset>
                </wp:positionH>
                <wp:positionV relativeFrom="paragraph">
                  <wp:posOffset>2190466</wp:posOffset>
                </wp:positionV>
                <wp:extent cx="2238232" cy="286603"/>
                <wp:effectExtent l="0" t="0" r="0" b="571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232" cy="2866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8499C3" w14:textId="77777777" w:rsidR="00A17C11" w:rsidRDefault="00A17C11">
                            <w:r>
                              <w:t xml:space="preserve">OBJECT 1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108B3D" id="Text Box 26" o:spid="_x0000_s1030" type="#_x0000_t202" style="position:absolute;left:0;text-align:left;margin-left:-25.25pt;margin-top:172.5pt;width:176.25pt;height:22.5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" fillcolor="white [3201]" stroked="f" strokeweight=".5pt">
                <v:textbox>
                  <w:txbxContent>
                    <w:p w14:paraId="2C8499C3" w14:textId="77777777" w:rsidR="00A17C11" w:rsidRDefault="00A17C11">
                      <w:r>
                        <w:t xml:space="preserve">OBJECT 1 </w:t>
                      </w:r>
                    </w:p>
                  </w:txbxContent>
                </v:textbox>
              </v:shape>
            </w:pict>
          </mc:Fallback>
        </mc:AlternateContent>
      </w:r>
      <w:r w:rsidR="00EF69C5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303A789" wp14:editId="5E3EE9B1">
                <wp:simplePos x="0" y="0"/>
                <wp:positionH relativeFrom="column">
                  <wp:posOffset>-450376</wp:posOffset>
                </wp:positionH>
                <wp:positionV relativeFrom="paragraph">
                  <wp:posOffset>8133118</wp:posOffset>
                </wp:positionV>
                <wp:extent cx="7451289" cy="13648"/>
                <wp:effectExtent l="0" t="12700" r="29210" b="3746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51289" cy="13648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F5298A" id="Straight Connector 25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45pt,640.4pt" to="551.25pt,64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" strokecolor="black [3200]" strokeweight="3pt">
                <v:stroke joinstyle="miter"/>
              </v:line>
            </w:pict>
          </mc:Fallback>
        </mc:AlternateContent>
      </w:r>
      <w:r w:rsidR="00EF69C5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E980A9C" wp14:editId="19DBDE50">
                <wp:simplePos x="0" y="0"/>
                <wp:positionH relativeFrom="column">
                  <wp:posOffset>-409433</wp:posOffset>
                </wp:positionH>
                <wp:positionV relativeFrom="paragraph">
                  <wp:posOffset>6140545</wp:posOffset>
                </wp:positionV>
                <wp:extent cx="7451289" cy="13648"/>
                <wp:effectExtent l="0" t="12700" r="29210" b="3746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51289" cy="13648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52352E" id="Straight Connector 24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25pt,483.5pt" to="554.45pt,48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" strokecolor="black [3200]" strokeweight="3pt">
                <v:stroke joinstyle="miter"/>
              </v:line>
            </w:pict>
          </mc:Fallback>
        </mc:AlternateContent>
      </w:r>
      <w:r w:rsidR="00EF69C5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2EC5C29" wp14:editId="1A348ECC">
                <wp:simplePos x="0" y="0"/>
                <wp:positionH relativeFrom="column">
                  <wp:posOffset>-429904</wp:posOffset>
                </wp:positionH>
                <wp:positionV relativeFrom="paragraph">
                  <wp:posOffset>4155743</wp:posOffset>
                </wp:positionV>
                <wp:extent cx="7451289" cy="13648"/>
                <wp:effectExtent l="0" t="12700" r="29210" b="3746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51289" cy="13648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97D7B4" id="Straight Connector 22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3.85pt,327.2pt" to="552.85pt,32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" strokecolor="black [3200]" strokeweight="3pt">
                <v:stroke joinstyle="miter"/>
              </v:line>
            </w:pict>
          </mc:Fallback>
        </mc:AlternateContent>
      </w:r>
      <w:r w:rsidR="0047421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D72056" wp14:editId="78005117">
                <wp:simplePos x="0" y="0"/>
                <wp:positionH relativeFrom="column">
                  <wp:posOffset>-380639</wp:posOffset>
                </wp:positionH>
                <wp:positionV relativeFrom="paragraph">
                  <wp:posOffset>-294317</wp:posOffset>
                </wp:positionV>
                <wp:extent cx="7287905" cy="2402006"/>
                <wp:effectExtent l="12700" t="12700" r="14605" b="1143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7905" cy="2402006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C20929" w14:textId="77777777" w:rsidR="006C0A9B" w:rsidRDefault="006C0A9B" w:rsidP="006C0A9B">
                            <w:r>
                              <w:t>MJZSHDJDIJDSWOWS=WW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D72056" id="Rounded Rectangle 1" o:spid="_x0000_s1031" style="position:absolute;left:0;text-align:left;margin-left:-29.95pt;margin-top:-23.15pt;width:573.85pt;height:189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" filled="f" strokecolor="#00b0f0" strokeweight="2.25pt">
                <v:stroke joinstyle="miter"/>
                <v:textbox>
                  <w:txbxContent>
                    <w:p w14:paraId="38C20929" w14:textId="77777777" w:rsidR="006C0A9B" w:rsidRDefault="006C0A9B" w:rsidP="006C0A9B">
                      <w:r>
                        <w:t>MJZSHDJDIJDSWOWS=WWED</w:t>
                      </w:r>
                    </w:p>
                  </w:txbxContent>
                </v:textbox>
              </v:roundrect>
            </w:pict>
          </mc:Fallback>
        </mc:AlternateContent>
      </w:r>
      <w:r w:rsidR="006C0A9B">
        <w:t xml:space="preserve">STAGE 2 ACTIVITY SHEET </w:t>
      </w:r>
    </w:p>
    <w:sectPr w:rsidR="001C6BA1" w:rsidSect="00474212">
      <w:pgSz w:w="11900" w:h="16840"/>
      <w:pgMar w:top="720" w:right="720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BCJjC2NzIwsLSyUdpeDU4uLM/DyQAsNaALWcGyssAAAA"/>
  </w:docVars>
  <w:rsids>
    <w:rsidRoot w:val="006C0A9B"/>
    <w:rsid w:val="00145E68"/>
    <w:rsid w:val="001518B5"/>
    <w:rsid w:val="001C113F"/>
    <w:rsid w:val="00211A39"/>
    <w:rsid w:val="00474212"/>
    <w:rsid w:val="006A4EA9"/>
    <w:rsid w:val="006C0A9B"/>
    <w:rsid w:val="009D6434"/>
    <w:rsid w:val="009D6B22"/>
    <w:rsid w:val="00A17C11"/>
    <w:rsid w:val="00AE5B4A"/>
    <w:rsid w:val="00D334D3"/>
    <w:rsid w:val="00EF6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C30A2"/>
  <w14:defaultImageDpi w14:val="32767"/>
  <w15:chartTrackingRefBased/>
  <w15:docId w15:val="{3F4A1B3E-A82B-DD4F-A339-2530FDC1A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17C11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42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F69C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F69C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F69C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Bakous</dc:creator>
  <cp:keywords/>
  <dc:description/>
  <cp:lastModifiedBy>Andrew Laing</cp:lastModifiedBy>
  <cp:revision>2</cp:revision>
  <dcterms:created xsi:type="dcterms:W3CDTF">2020-10-15T01:00:00Z</dcterms:created>
  <dcterms:modified xsi:type="dcterms:W3CDTF">2020-10-15T01:00:00Z</dcterms:modified>
</cp:coreProperties>
</file>